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ардор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337547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35354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21425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689662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799789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818766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38310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852966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67652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21908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665322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742899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806871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17756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39815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201130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516596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546482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832537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1714153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07980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890047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855947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836140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159696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ардор Турсунбоев</dc:creator>
  <dc:language>ru-RU</dc:language>
  <cp:keywords/>
  <dcterms:created xsi:type="dcterms:W3CDTF">2024-03-25T09:23:19Z</dcterms:created>
  <dcterms:modified xsi:type="dcterms:W3CDTF">2024-03-25T09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